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D8EBDB" w14:textId="179C0698" w:rsidR="00FC33E7" w:rsidRPr="000C0850" w:rsidRDefault="000C0850">
      <w:pPr>
        <w:rPr>
          <w:bCs/>
          <w:sz w:val="28"/>
          <w:szCs w:val="28"/>
          <w:u w:val="single"/>
        </w:rPr>
      </w:pPr>
      <w:r>
        <w:rPr>
          <w:bCs/>
          <w:sz w:val="28"/>
          <w:szCs w:val="28"/>
          <w:u w:val="single"/>
        </w:rPr>
        <w:t xml:space="preserve">NU664C </w:t>
      </w:r>
      <w:r w:rsidR="00F336BA" w:rsidRPr="000C0850">
        <w:rPr>
          <w:bCs/>
          <w:sz w:val="28"/>
          <w:szCs w:val="28"/>
          <w:u w:val="single"/>
        </w:rPr>
        <w:t xml:space="preserve">Week 2 </w:t>
      </w:r>
      <w:r w:rsidRPr="000C0850">
        <w:rPr>
          <w:bCs/>
          <w:sz w:val="28"/>
          <w:szCs w:val="28"/>
          <w:u w:val="single"/>
        </w:rPr>
        <w:t xml:space="preserve">Neuroanatomy and Neurophysiology </w:t>
      </w:r>
      <w:r w:rsidR="00F336BA" w:rsidRPr="000C0850">
        <w:rPr>
          <w:bCs/>
          <w:sz w:val="28"/>
          <w:szCs w:val="28"/>
          <w:u w:val="single"/>
        </w:rPr>
        <w:t xml:space="preserve">Questionnaire </w:t>
      </w:r>
    </w:p>
    <w:p w14:paraId="1E3E3FBF" w14:textId="55203902" w:rsidR="00F336BA" w:rsidRPr="000C0850" w:rsidRDefault="00F336BA">
      <w:pPr>
        <w:rPr>
          <w:bCs/>
          <w:sz w:val="22"/>
          <w:szCs w:val="22"/>
        </w:rPr>
      </w:pPr>
    </w:p>
    <w:p w14:paraId="5037EB86" w14:textId="3C3FC347" w:rsidR="00F336BA" w:rsidRPr="000C0850" w:rsidRDefault="00F336BA" w:rsidP="00F336BA">
      <w:pPr>
        <w:pStyle w:val="ListParagraph"/>
        <w:numPr>
          <w:ilvl w:val="0"/>
          <w:numId w:val="2"/>
        </w:numPr>
        <w:rPr>
          <w:bCs/>
          <w:sz w:val="22"/>
          <w:szCs w:val="22"/>
        </w:rPr>
      </w:pPr>
      <w:r w:rsidRPr="000C0850">
        <w:rPr>
          <w:bCs/>
          <w:sz w:val="22"/>
          <w:szCs w:val="22"/>
        </w:rPr>
        <w:t xml:space="preserve"> In what lobe of the brain do the following processes take place:</w:t>
      </w:r>
    </w:p>
    <w:p w14:paraId="17BED204" w14:textId="77777777" w:rsidR="000C0850" w:rsidRDefault="000C0850" w:rsidP="000C0850">
      <w:pPr>
        <w:pStyle w:val="ListParagraph"/>
        <w:numPr>
          <w:ilvl w:val="0"/>
          <w:numId w:val="4"/>
        </w:numPr>
        <w:rPr>
          <w:bCs/>
          <w:sz w:val="22"/>
          <w:szCs w:val="22"/>
        </w:rPr>
      </w:pPr>
      <w:r w:rsidRPr="000C0850">
        <w:rPr>
          <w:bCs/>
          <w:sz w:val="22"/>
          <w:szCs w:val="22"/>
        </w:rPr>
        <w:t>J</w:t>
      </w:r>
      <w:r w:rsidR="00F336BA" w:rsidRPr="000C0850">
        <w:rPr>
          <w:bCs/>
          <w:sz w:val="22"/>
          <w:szCs w:val="22"/>
        </w:rPr>
        <w:t>udgment</w:t>
      </w:r>
    </w:p>
    <w:p w14:paraId="3A544E4D" w14:textId="77777777" w:rsidR="000C0850" w:rsidRDefault="000C0850" w:rsidP="000C0850">
      <w:pPr>
        <w:pStyle w:val="ListParagraph"/>
        <w:numPr>
          <w:ilvl w:val="0"/>
          <w:numId w:val="4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R</w:t>
      </w:r>
      <w:r w:rsidR="00F336BA" w:rsidRPr="000C0850">
        <w:rPr>
          <w:bCs/>
          <w:sz w:val="22"/>
          <w:szCs w:val="22"/>
        </w:rPr>
        <w:t>easoning</w:t>
      </w:r>
    </w:p>
    <w:p w14:paraId="50096930" w14:textId="77777777" w:rsidR="000C0850" w:rsidRDefault="000C0850" w:rsidP="000C0850">
      <w:pPr>
        <w:pStyle w:val="ListParagraph"/>
        <w:numPr>
          <w:ilvl w:val="0"/>
          <w:numId w:val="4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C</w:t>
      </w:r>
      <w:r w:rsidR="00F336BA" w:rsidRPr="000C0850">
        <w:rPr>
          <w:bCs/>
          <w:sz w:val="22"/>
          <w:szCs w:val="22"/>
        </w:rPr>
        <w:t>onceptual planning</w:t>
      </w:r>
    </w:p>
    <w:p w14:paraId="70432268" w14:textId="159B2733" w:rsidR="00F336BA" w:rsidRDefault="000C0850" w:rsidP="000C0850">
      <w:pPr>
        <w:pStyle w:val="ListParagraph"/>
        <w:numPr>
          <w:ilvl w:val="0"/>
          <w:numId w:val="4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A</w:t>
      </w:r>
      <w:r w:rsidR="00F336BA" w:rsidRPr="000C0850">
        <w:rPr>
          <w:bCs/>
          <w:sz w:val="22"/>
          <w:szCs w:val="22"/>
        </w:rPr>
        <w:t>bstract thinking</w:t>
      </w:r>
    </w:p>
    <w:p w14:paraId="7C3B8EFD" w14:textId="0DECE4C6" w:rsidR="0076214D" w:rsidRPr="000C0850" w:rsidRDefault="0076214D" w:rsidP="0076214D">
      <w:pPr>
        <w:pStyle w:val="ListParagraph"/>
        <w:ind w:left="1080"/>
        <w:rPr>
          <w:bCs/>
          <w:sz w:val="22"/>
          <w:szCs w:val="22"/>
        </w:rPr>
      </w:pPr>
      <w:r w:rsidRPr="0076214D">
        <w:rPr>
          <w:bCs/>
          <w:sz w:val="22"/>
          <w:szCs w:val="22"/>
          <w:highlight w:val="yellow"/>
        </w:rPr>
        <w:t>The prefrontal area-most frontal region</w:t>
      </w:r>
      <w:r>
        <w:rPr>
          <w:bCs/>
          <w:sz w:val="22"/>
          <w:szCs w:val="22"/>
        </w:rPr>
        <w:t xml:space="preserve"> </w:t>
      </w:r>
    </w:p>
    <w:p w14:paraId="2B2F3398" w14:textId="4CDB1972" w:rsidR="00F336BA" w:rsidRPr="000C0850" w:rsidRDefault="00F336BA" w:rsidP="00F336BA">
      <w:pPr>
        <w:rPr>
          <w:bCs/>
          <w:sz w:val="22"/>
          <w:szCs w:val="22"/>
        </w:rPr>
      </w:pPr>
    </w:p>
    <w:p w14:paraId="0C6C1258" w14:textId="3C359503" w:rsidR="00F336BA" w:rsidRPr="000C0850" w:rsidRDefault="00F336BA" w:rsidP="00F336BA">
      <w:pPr>
        <w:pStyle w:val="ListParagraph"/>
        <w:numPr>
          <w:ilvl w:val="0"/>
          <w:numId w:val="2"/>
        </w:numPr>
        <w:rPr>
          <w:bCs/>
          <w:sz w:val="22"/>
          <w:szCs w:val="22"/>
        </w:rPr>
      </w:pPr>
      <w:r w:rsidRPr="000C0850">
        <w:rPr>
          <w:bCs/>
          <w:sz w:val="22"/>
          <w:szCs w:val="22"/>
        </w:rPr>
        <w:t>Aphasia is a disturbance in what function?</w:t>
      </w:r>
    </w:p>
    <w:p w14:paraId="44C60BF1" w14:textId="078E280B" w:rsidR="00F336BA" w:rsidRPr="000C0850" w:rsidRDefault="0076214D" w:rsidP="0076214D">
      <w:pPr>
        <w:ind w:left="360"/>
        <w:rPr>
          <w:bCs/>
          <w:sz w:val="22"/>
          <w:szCs w:val="22"/>
        </w:rPr>
      </w:pPr>
      <w:r w:rsidRPr="0076214D">
        <w:rPr>
          <w:bCs/>
          <w:sz w:val="22"/>
          <w:szCs w:val="22"/>
          <w:highlight w:val="yellow"/>
        </w:rPr>
        <w:t>Disruption of language function</w:t>
      </w:r>
      <w:r>
        <w:rPr>
          <w:bCs/>
          <w:sz w:val="22"/>
          <w:szCs w:val="22"/>
        </w:rPr>
        <w:t xml:space="preserve"> </w:t>
      </w:r>
    </w:p>
    <w:p w14:paraId="0DBB67D0" w14:textId="295B6332" w:rsidR="00F336BA" w:rsidRPr="000C0850" w:rsidRDefault="00F336BA" w:rsidP="00F336BA">
      <w:pPr>
        <w:pStyle w:val="ListParagraph"/>
        <w:numPr>
          <w:ilvl w:val="0"/>
          <w:numId w:val="2"/>
        </w:numPr>
        <w:rPr>
          <w:bCs/>
          <w:sz w:val="22"/>
          <w:szCs w:val="22"/>
        </w:rPr>
      </w:pPr>
      <w:r w:rsidRPr="000C0850">
        <w:rPr>
          <w:bCs/>
          <w:sz w:val="22"/>
          <w:szCs w:val="22"/>
        </w:rPr>
        <w:t xml:space="preserve">What system incorporates the </w:t>
      </w:r>
      <w:proofErr w:type="gramStart"/>
      <w:r w:rsidRPr="000C0850">
        <w:rPr>
          <w:bCs/>
          <w:sz w:val="22"/>
          <w:szCs w:val="22"/>
        </w:rPr>
        <w:t>following:</w:t>
      </w:r>
      <w:proofErr w:type="gramEnd"/>
      <w:r w:rsidRPr="000C0850">
        <w:rPr>
          <w:bCs/>
          <w:sz w:val="22"/>
          <w:szCs w:val="22"/>
        </w:rPr>
        <w:t xml:space="preserve"> </w:t>
      </w:r>
    </w:p>
    <w:p w14:paraId="43F9CF4E" w14:textId="77777777" w:rsidR="00F336BA" w:rsidRPr="000C0850" w:rsidRDefault="00F336BA" w:rsidP="00F336BA">
      <w:pPr>
        <w:pStyle w:val="ListParagraph"/>
        <w:rPr>
          <w:bCs/>
          <w:sz w:val="22"/>
          <w:szCs w:val="22"/>
        </w:rPr>
      </w:pPr>
    </w:p>
    <w:p w14:paraId="46233988" w14:textId="77777777" w:rsidR="000C0850" w:rsidRDefault="00F336BA" w:rsidP="000C0850">
      <w:pPr>
        <w:pStyle w:val="ListParagraph"/>
        <w:numPr>
          <w:ilvl w:val="0"/>
          <w:numId w:val="4"/>
        </w:numPr>
        <w:rPr>
          <w:bCs/>
          <w:sz w:val="22"/>
          <w:szCs w:val="22"/>
        </w:rPr>
      </w:pPr>
      <w:r w:rsidRPr="000C0850">
        <w:rPr>
          <w:bCs/>
          <w:sz w:val="22"/>
          <w:szCs w:val="22"/>
        </w:rPr>
        <w:t>Amygdala</w:t>
      </w:r>
    </w:p>
    <w:p w14:paraId="5664B0AE" w14:textId="77777777" w:rsidR="000C0850" w:rsidRDefault="000C0850" w:rsidP="000C0850">
      <w:pPr>
        <w:pStyle w:val="ListParagraph"/>
        <w:numPr>
          <w:ilvl w:val="0"/>
          <w:numId w:val="4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H</w:t>
      </w:r>
      <w:r w:rsidR="00F336BA" w:rsidRPr="000C0850">
        <w:rPr>
          <w:bCs/>
          <w:sz w:val="22"/>
          <w:szCs w:val="22"/>
        </w:rPr>
        <w:t>ippocampus</w:t>
      </w:r>
    </w:p>
    <w:p w14:paraId="14096D78" w14:textId="77777777" w:rsidR="000C0850" w:rsidRDefault="000C0850" w:rsidP="000C0850">
      <w:pPr>
        <w:pStyle w:val="ListParagraph"/>
        <w:numPr>
          <w:ilvl w:val="0"/>
          <w:numId w:val="4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N</w:t>
      </w:r>
      <w:r w:rsidR="00F336BA" w:rsidRPr="000C0850">
        <w:rPr>
          <w:bCs/>
          <w:sz w:val="22"/>
          <w:szCs w:val="22"/>
        </w:rPr>
        <w:t xml:space="preserve">ucleus </w:t>
      </w:r>
      <w:proofErr w:type="spellStart"/>
      <w:r w:rsidR="00F336BA" w:rsidRPr="000C0850">
        <w:rPr>
          <w:bCs/>
          <w:sz w:val="22"/>
          <w:szCs w:val="22"/>
        </w:rPr>
        <w:t>accumbens</w:t>
      </w:r>
      <w:proofErr w:type="spellEnd"/>
    </w:p>
    <w:p w14:paraId="31F94C88" w14:textId="73A2D4E2" w:rsidR="00F336BA" w:rsidRDefault="000C0850" w:rsidP="000C0850">
      <w:pPr>
        <w:pStyle w:val="ListParagraph"/>
        <w:numPr>
          <w:ilvl w:val="0"/>
          <w:numId w:val="4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T</w:t>
      </w:r>
      <w:r w:rsidR="00F336BA" w:rsidRPr="000C0850">
        <w:rPr>
          <w:bCs/>
          <w:sz w:val="22"/>
          <w:szCs w:val="22"/>
        </w:rPr>
        <w:t>halamus</w:t>
      </w:r>
    </w:p>
    <w:p w14:paraId="48CDC65B" w14:textId="77777777" w:rsidR="0076214D" w:rsidRPr="0076214D" w:rsidRDefault="0076214D" w:rsidP="0076214D">
      <w:pPr>
        <w:rPr>
          <w:bCs/>
          <w:sz w:val="22"/>
          <w:szCs w:val="22"/>
        </w:rPr>
      </w:pPr>
    </w:p>
    <w:p w14:paraId="6583161C" w14:textId="2520779E" w:rsidR="00F336BA" w:rsidRPr="000C0850" w:rsidRDefault="0076214D" w:rsidP="00F336BA">
      <w:pPr>
        <w:pStyle w:val="ListParagraph"/>
        <w:ind w:left="1440"/>
        <w:rPr>
          <w:bCs/>
          <w:sz w:val="22"/>
          <w:szCs w:val="22"/>
        </w:rPr>
      </w:pPr>
      <w:r w:rsidRPr="0076214D">
        <w:rPr>
          <w:bCs/>
          <w:sz w:val="22"/>
          <w:szCs w:val="22"/>
          <w:highlight w:val="yellow"/>
        </w:rPr>
        <w:t>The limbic system</w:t>
      </w:r>
      <w:r>
        <w:rPr>
          <w:bCs/>
          <w:sz w:val="22"/>
          <w:szCs w:val="22"/>
        </w:rPr>
        <w:t xml:space="preserve"> </w:t>
      </w:r>
    </w:p>
    <w:p w14:paraId="5F644D6A" w14:textId="6999A7B6" w:rsidR="00F336BA" w:rsidRDefault="00F336BA" w:rsidP="00F336BA">
      <w:pPr>
        <w:pStyle w:val="ListParagraph"/>
        <w:numPr>
          <w:ilvl w:val="0"/>
          <w:numId w:val="2"/>
        </w:numPr>
        <w:rPr>
          <w:bCs/>
          <w:sz w:val="22"/>
          <w:szCs w:val="22"/>
        </w:rPr>
      </w:pPr>
      <w:r w:rsidRPr="000C0850">
        <w:rPr>
          <w:bCs/>
          <w:sz w:val="22"/>
          <w:szCs w:val="22"/>
        </w:rPr>
        <w:t>What structure is important for making new memories?</w:t>
      </w:r>
    </w:p>
    <w:p w14:paraId="46C3DD9D" w14:textId="77777777" w:rsidR="0076214D" w:rsidRPr="0076214D" w:rsidRDefault="0076214D" w:rsidP="0076214D">
      <w:pPr>
        <w:rPr>
          <w:bCs/>
          <w:sz w:val="22"/>
          <w:szCs w:val="22"/>
        </w:rPr>
      </w:pPr>
    </w:p>
    <w:p w14:paraId="54C8D14E" w14:textId="394C95AF" w:rsidR="00A33F6D" w:rsidRPr="000C0850" w:rsidRDefault="0076214D" w:rsidP="0076214D">
      <w:pPr>
        <w:ind w:left="360"/>
        <w:rPr>
          <w:bCs/>
          <w:sz w:val="22"/>
          <w:szCs w:val="22"/>
        </w:rPr>
      </w:pPr>
      <w:r w:rsidRPr="0076214D">
        <w:rPr>
          <w:bCs/>
          <w:sz w:val="22"/>
          <w:szCs w:val="22"/>
          <w:highlight w:val="yellow"/>
        </w:rPr>
        <w:t>The hippocampus</w:t>
      </w:r>
    </w:p>
    <w:p w14:paraId="05223E1E" w14:textId="7E6DD28B" w:rsidR="00A33F6D" w:rsidRPr="0076214D" w:rsidRDefault="00A33F6D" w:rsidP="0076214D">
      <w:pPr>
        <w:pStyle w:val="ListParagraph"/>
        <w:numPr>
          <w:ilvl w:val="0"/>
          <w:numId w:val="2"/>
        </w:numPr>
        <w:rPr>
          <w:bCs/>
          <w:sz w:val="22"/>
          <w:szCs w:val="22"/>
        </w:rPr>
      </w:pPr>
      <w:r w:rsidRPr="000C0850">
        <w:rPr>
          <w:bCs/>
          <w:sz w:val="22"/>
          <w:szCs w:val="22"/>
        </w:rPr>
        <w:t xml:space="preserve">The sensory and relay center of the brain </w:t>
      </w:r>
      <w:r w:rsidR="007C04A9">
        <w:rPr>
          <w:bCs/>
          <w:sz w:val="22"/>
          <w:szCs w:val="22"/>
        </w:rPr>
        <w:t xml:space="preserve">are </w:t>
      </w:r>
      <w:r w:rsidR="0076214D" w:rsidRPr="0076214D">
        <w:rPr>
          <w:bCs/>
          <w:sz w:val="22"/>
          <w:szCs w:val="22"/>
          <w:highlight w:val="yellow"/>
        </w:rPr>
        <w:t>the thalamus and hypothalamus</w:t>
      </w:r>
      <w:r w:rsidR="007C04A9" w:rsidRPr="0076214D">
        <w:rPr>
          <w:bCs/>
          <w:sz w:val="22"/>
          <w:szCs w:val="22"/>
        </w:rPr>
        <w:t>.</w:t>
      </w:r>
    </w:p>
    <w:p w14:paraId="7A4BDF37" w14:textId="77777777" w:rsidR="00A33F6D" w:rsidRPr="000C0850" w:rsidRDefault="00A33F6D" w:rsidP="00A33F6D">
      <w:pPr>
        <w:pStyle w:val="ListParagraph"/>
        <w:rPr>
          <w:bCs/>
          <w:sz w:val="22"/>
          <w:szCs w:val="22"/>
        </w:rPr>
      </w:pPr>
    </w:p>
    <w:p w14:paraId="14FAF313" w14:textId="3D4DCEEC" w:rsidR="00A33F6D" w:rsidRPr="000C0850" w:rsidRDefault="00A33F6D" w:rsidP="00A33F6D">
      <w:pPr>
        <w:pStyle w:val="ListParagraph"/>
        <w:numPr>
          <w:ilvl w:val="0"/>
          <w:numId w:val="2"/>
        </w:numPr>
        <w:rPr>
          <w:bCs/>
          <w:sz w:val="22"/>
          <w:szCs w:val="22"/>
        </w:rPr>
      </w:pPr>
      <w:r w:rsidRPr="000C0850">
        <w:rPr>
          <w:bCs/>
          <w:sz w:val="22"/>
          <w:szCs w:val="22"/>
        </w:rPr>
        <w:t xml:space="preserve">Agonists </w:t>
      </w:r>
      <w:r w:rsidR="005D2900" w:rsidRPr="000C0850">
        <w:rPr>
          <w:bCs/>
          <w:sz w:val="22"/>
          <w:szCs w:val="22"/>
        </w:rPr>
        <w:t>increase or decrease the effect of a neurotransmitter?</w:t>
      </w:r>
      <w:r w:rsidR="0076214D">
        <w:rPr>
          <w:bCs/>
          <w:sz w:val="22"/>
          <w:szCs w:val="22"/>
        </w:rPr>
        <w:t xml:space="preserve"> </w:t>
      </w:r>
      <w:r w:rsidR="0076214D" w:rsidRPr="0076214D">
        <w:rPr>
          <w:bCs/>
          <w:sz w:val="22"/>
          <w:szCs w:val="22"/>
          <w:highlight w:val="yellow"/>
        </w:rPr>
        <w:t>Increase</w:t>
      </w:r>
    </w:p>
    <w:p w14:paraId="3403B469" w14:textId="77777777" w:rsidR="005D2900" w:rsidRPr="000C0850" w:rsidRDefault="005D2900" w:rsidP="005D2900">
      <w:pPr>
        <w:pStyle w:val="ListParagraph"/>
        <w:rPr>
          <w:bCs/>
          <w:sz w:val="22"/>
          <w:szCs w:val="22"/>
        </w:rPr>
      </w:pPr>
    </w:p>
    <w:p w14:paraId="5FB4BEAC" w14:textId="51754B5D" w:rsidR="005D2900" w:rsidRPr="000C0850" w:rsidRDefault="005D2900" w:rsidP="00A33F6D">
      <w:pPr>
        <w:pStyle w:val="ListParagraph"/>
        <w:numPr>
          <w:ilvl w:val="0"/>
          <w:numId w:val="2"/>
        </w:numPr>
        <w:rPr>
          <w:bCs/>
          <w:sz w:val="22"/>
          <w:szCs w:val="22"/>
        </w:rPr>
      </w:pPr>
      <w:r w:rsidRPr="000C0850">
        <w:rPr>
          <w:bCs/>
          <w:sz w:val="22"/>
          <w:szCs w:val="22"/>
        </w:rPr>
        <w:t>Which neurotransmitter is closely associated with the reward and pleasure circuit and implicated in addiction?</w:t>
      </w:r>
    </w:p>
    <w:p w14:paraId="2CE9DCF2" w14:textId="5D1A3906" w:rsidR="005D2900" w:rsidRPr="000C0850" w:rsidRDefault="0076214D" w:rsidP="005D2900">
      <w:pPr>
        <w:pStyle w:val="ListParagraph"/>
        <w:rPr>
          <w:bCs/>
          <w:sz w:val="22"/>
          <w:szCs w:val="22"/>
        </w:rPr>
      </w:pPr>
      <w:r w:rsidRPr="0076214D">
        <w:rPr>
          <w:bCs/>
          <w:sz w:val="22"/>
          <w:szCs w:val="22"/>
          <w:highlight w:val="yellow"/>
        </w:rPr>
        <w:t>Dopamine</w:t>
      </w:r>
    </w:p>
    <w:p w14:paraId="44167741" w14:textId="3FB4AFE4" w:rsidR="005D2900" w:rsidRPr="000C0850" w:rsidRDefault="00043DE7" w:rsidP="00A33F6D">
      <w:pPr>
        <w:pStyle w:val="ListParagraph"/>
        <w:numPr>
          <w:ilvl w:val="0"/>
          <w:numId w:val="2"/>
        </w:numPr>
        <w:rPr>
          <w:bCs/>
          <w:sz w:val="22"/>
          <w:szCs w:val="22"/>
        </w:rPr>
      </w:pPr>
      <w:r w:rsidRPr="000C0850">
        <w:rPr>
          <w:bCs/>
          <w:sz w:val="22"/>
          <w:szCs w:val="22"/>
        </w:rPr>
        <w:t xml:space="preserve">Damage to this area of the brain can lead to Parkinson’s disease, Huntington’s chorea, and Tourette’s?  </w:t>
      </w:r>
    </w:p>
    <w:p w14:paraId="73085417" w14:textId="219343B4" w:rsidR="00043DE7" w:rsidRPr="000C0850" w:rsidRDefault="0076214D" w:rsidP="00043DE7">
      <w:pPr>
        <w:pStyle w:val="ListParagraph"/>
        <w:rPr>
          <w:bCs/>
          <w:sz w:val="22"/>
          <w:szCs w:val="22"/>
        </w:rPr>
      </w:pPr>
      <w:r w:rsidRPr="0076214D">
        <w:rPr>
          <w:bCs/>
          <w:sz w:val="22"/>
          <w:szCs w:val="22"/>
          <w:highlight w:val="yellow"/>
        </w:rPr>
        <w:t>Basal Ganglia</w:t>
      </w:r>
      <w:r>
        <w:rPr>
          <w:bCs/>
          <w:sz w:val="22"/>
          <w:szCs w:val="22"/>
        </w:rPr>
        <w:t xml:space="preserve"> </w:t>
      </w:r>
    </w:p>
    <w:p w14:paraId="11CCA5FB" w14:textId="5959C7FE" w:rsidR="00043DE7" w:rsidRPr="000C0850" w:rsidRDefault="00043DE7" w:rsidP="00A33F6D">
      <w:pPr>
        <w:pStyle w:val="ListParagraph"/>
        <w:numPr>
          <w:ilvl w:val="0"/>
          <w:numId w:val="2"/>
        </w:numPr>
        <w:rPr>
          <w:bCs/>
          <w:sz w:val="22"/>
          <w:szCs w:val="22"/>
        </w:rPr>
      </w:pPr>
      <w:r w:rsidRPr="000C0850">
        <w:rPr>
          <w:bCs/>
          <w:sz w:val="22"/>
          <w:szCs w:val="22"/>
        </w:rPr>
        <w:t xml:space="preserve">Visual, tactile, and auditory input come into which area of the brain for processing? </w:t>
      </w:r>
    </w:p>
    <w:p w14:paraId="72BD3654" w14:textId="53E02442" w:rsidR="00043DE7" w:rsidRPr="000C0850" w:rsidRDefault="0076214D" w:rsidP="00043DE7">
      <w:pPr>
        <w:pStyle w:val="ListParagraph"/>
        <w:rPr>
          <w:bCs/>
          <w:sz w:val="22"/>
          <w:szCs w:val="22"/>
        </w:rPr>
      </w:pPr>
      <w:r w:rsidRPr="0076214D">
        <w:rPr>
          <w:bCs/>
          <w:sz w:val="22"/>
          <w:szCs w:val="22"/>
          <w:highlight w:val="yellow"/>
        </w:rPr>
        <w:t>Primary sensory areas of the brain</w:t>
      </w:r>
    </w:p>
    <w:p w14:paraId="645A2EAB" w14:textId="02B9DFDD" w:rsidR="00043DE7" w:rsidRDefault="00043DE7" w:rsidP="00043DE7">
      <w:pPr>
        <w:pStyle w:val="ListParagraph"/>
        <w:numPr>
          <w:ilvl w:val="0"/>
          <w:numId w:val="2"/>
        </w:numPr>
        <w:rPr>
          <w:bCs/>
          <w:sz w:val="22"/>
          <w:szCs w:val="22"/>
        </w:rPr>
      </w:pPr>
      <w:r w:rsidRPr="000C0850">
        <w:rPr>
          <w:bCs/>
          <w:sz w:val="22"/>
          <w:szCs w:val="22"/>
        </w:rPr>
        <w:t xml:space="preserve"> The amygdala contributes to establishing emotional memories – True or False?</w:t>
      </w:r>
    </w:p>
    <w:p w14:paraId="2FCDC7E0" w14:textId="49B2FD83" w:rsidR="0076214D" w:rsidRPr="0076214D" w:rsidRDefault="0076214D" w:rsidP="0076214D">
      <w:pPr>
        <w:ind w:left="360"/>
        <w:rPr>
          <w:bCs/>
          <w:sz w:val="22"/>
          <w:szCs w:val="22"/>
        </w:rPr>
      </w:pPr>
      <w:bookmarkStart w:id="0" w:name="_GoBack"/>
      <w:bookmarkEnd w:id="0"/>
      <w:r w:rsidRPr="0076214D">
        <w:rPr>
          <w:bCs/>
          <w:sz w:val="22"/>
          <w:szCs w:val="22"/>
          <w:highlight w:val="yellow"/>
        </w:rPr>
        <w:t>True</w:t>
      </w:r>
    </w:p>
    <w:p w14:paraId="20ABDE5B" w14:textId="77777777" w:rsidR="00257262" w:rsidRPr="000C0850" w:rsidRDefault="00257262" w:rsidP="00257262">
      <w:pPr>
        <w:pStyle w:val="ListParagraph"/>
        <w:rPr>
          <w:bCs/>
          <w:sz w:val="22"/>
          <w:szCs w:val="22"/>
        </w:rPr>
      </w:pPr>
    </w:p>
    <w:p w14:paraId="08AAEF52" w14:textId="6E1C569F" w:rsidR="00257262" w:rsidRPr="000C0850" w:rsidRDefault="00257262" w:rsidP="00257262">
      <w:pPr>
        <w:rPr>
          <w:bCs/>
          <w:sz w:val="22"/>
          <w:szCs w:val="22"/>
        </w:rPr>
      </w:pPr>
    </w:p>
    <w:p w14:paraId="5033FF28" w14:textId="75D082DC" w:rsidR="00257262" w:rsidRPr="000C0850" w:rsidRDefault="00257262" w:rsidP="00257262">
      <w:pPr>
        <w:rPr>
          <w:bCs/>
          <w:sz w:val="22"/>
          <w:szCs w:val="22"/>
        </w:rPr>
      </w:pPr>
    </w:p>
    <w:sectPr w:rsidR="00257262" w:rsidRPr="000C0850" w:rsidSect="00FF24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CD3FC6"/>
    <w:multiLevelType w:val="hybridMultilevel"/>
    <w:tmpl w:val="F8600B42"/>
    <w:lvl w:ilvl="0" w:tplc="D804D3D4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37C0A62"/>
    <w:multiLevelType w:val="hybridMultilevel"/>
    <w:tmpl w:val="384075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5155F2"/>
    <w:multiLevelType w:val="hybridMultilevel"/>
    <w:tmpl w:val="147C38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F6588B"/>
    <w:multiLevelType w:val="hybridMultilevel"/>
    <w:tmpl w:val="EA94D4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1NDEwtjAwNzW3NDFU0lEKTi0uzszPAykwrAUAt1ue7SwAAAA="/>
  </w:docVars>
  <w:rsids>
    <w:rsidRoot w:val="00F336BA"/>
    <w:rsid w:val="00043DE7"/>
    <w:rsid w:val="000C0850"/>
    <w:rsid w:val="000E74F8"/>
    <w:rsid w:val="001449AC"/>
    <w:rsid w:val="00257262"/>
    <w:rsid w:val="004D1945"/>
    <w:rsid w:val="00574E5B"/>
    <w:rsid w:val="005D2900"/>
    <w:rsid w:val="0076214D"/>
    <w:rsid w:val="007C04A9"/>
    <w:rsid w:val="00A33F6D"/>
    <w:rsid w:val="00DA39F4"/>
    <w:rsid w:val="00F336BA"/>
    <w:rsid w:val="00FC33E7"/>
    <w:rsid w:val="00FF24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8EAC1E"/>
  <w15:chartTrackingRefBased/>
  <w15:docId w15:val="{B14DB2CA-A107-7E40-9E56-B145437C4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36B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6214D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82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1</Words>
  <Characters>92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olelli Anne Marie</dc:creator>
  <cp:keywords/>
  <dc:description/>
  <cp:lastModifiedBy>office</cp:lastModifiedBy>
  <cp:revision>2</cp:revision>
  <dcterms:created xsi:type="dcterms:W3CDTF">2024-01-12T06:56:00Z</dcterms:created>
  <dcterms:modified xsi:type="dcterms:W3CDTF">2024-01-12T06:56:00Z</dcterms:modified>
</cp:coreProperties>
</file>